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erise noire cand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103 - Read label before use.</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oumarin, cinnamaldehyd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Store at room temperature and away from any heat sourc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that there is a suitable ventilation system.</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erise noire cand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erise noire cand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oumarin (91-64-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oumarin, cinnamaldehyd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erise noire cand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erise noire candl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18/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64C02DA-0489-47C0-BFDF-CBDBFC2BAF01}"/>
</file>

<file path=customXml/itemProps3.xml><?xml version="1.0" encoding="utf-8"?>
<ds:datastoreItem xmlns:ds="http://schemas.openxmlformats.org/officeDocument/2006/customXml" ds:itemID="{E8FCA1B9-94BE-460C-9919-087DEE93DB1B}"/>
</file>

<file path=customXml/itemProps4.xml><?xml version="1.0" encoding="utf-8"?>
<ds:datastoreItem xmlns:ds="http://schemas.openxmlformats.org/officeDocument/2006/customXml" ds:itemID="{3466C584-55FF-4D36-8392-B3924DBE8B89}"/>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